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a35027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a350275-0060-11f1-889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MQ5DMQhDUS/A/W/pG1Ceqbp0qQTDz/J/MlhgGydRP0vxqLOIyMjKipQ3esXv+vcsGqgaL7P/lGy2eAEKFbJ6c4BHbd3pVHqAp2bPgBd4UBYthfrngD8k/a4DfVnhnrENHtryR7fZVlR/pHW/DSOYi4LEvR6i2VFWigM9jCamrbrWWuNBXo39oHKrLwR2geW2qXHLnxA3oY7JW/f78QqBNb3v8DRj0cXJk7LmrxtuUSYScu8XPFzf1Dqoz5BBlfb0mj8TyMz1zlqv80C2cn9Glq0eJAw6Y+xY54vjJTwZQfAf9IsIMIcPdZHPybgZcp8Hvj9o2omw9wtm9qhhnDq6f/2A0QzwAV4SLSSWbt4vflk5t/Z5BX9zBX8C8EBfTwci88468N9z37tvUYVhRurpdJ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Extremely slow since Saturday and tod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a350275-0060-11f1-889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a350275-0060-11f1-889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a350275-0060-11f1-889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a350275</dc:title>
  <dc:creator/>
  <cp:keywords/>
  <dcterms:created xsi:type="dcterms:W3CDTF">2026-05-08T03:18:36Z</dcterms:created>
  <dcterms:modified xsi:type="dcterms:W3CDTF">2026-05-08T03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